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hysiotherapist position at your esteemed organization in Saudi Arabia Riyadh. With a deep passion for rehabilitation and a commitment to excellence in patient care, I am eager to contribute my skills and experience to support the growing healthcare needs of this vibrant city. As a qualified physiotherapist with [X years] of experience, I have consistently focused on delivering personalized treatment plans that address physical impairments and enhance overall well-being. I am particularly drawn to this opportunity in Saudi Arabia Riyadh due to its dynamic healthcare environment and the chance to work alongside professionals dedicated to advancing patient outcomes.</w:t>
      </w:r>
    </w:p>
    <w:p>
      <w:pPr>
        <w:pStyle w:val="BodyText"/>
      </w:pPr>
      <w:r>
        <w:t xml:space="preserve">Throughout my career, I have specialized in a wide range of physiotherapy disciplines, including musculoskeletal rehabilitation, sports injury management, and neurological recovery. My hands-on approach combines evidence-based practices with compassionate care, ensuring that each patient receives tailored solutions to their unique challenges. For instance, in my previous role at [Previous Employer], I collaborated with multidisciplinary teams to develop integrative treatment protocols for patients recovering from orthopedic surgeries. This experience not only honed my clinical expertise but also strengthened my ability to communicate complex medical concepts in an accessible and reassuring manner.</w:t>
      </w:r>
    </w:p>
    <w:p>
      <w:pPr>
        <w:pStyle w:val="BodyText"/>
      </w:pPr>
      <w:r>
        <w:t xml:space="preserve">What excites me most about the Physiotherapist role in Saudi Arabia Riyadh is the opportunity to contribute to a region that is rapidly investing in advanced healthcare infrastructure. Riyadh, as the capital city, serves as a hub for innovation and excellence in medical services. I am particularly inspired by the city’s commitment to modernizing its healthcare system while preserving cultural sensitivity and patient-centered care. I believe my background in adapting treatment strategies to diverse patient populations aligns perfectly with the values of your organization. Whether working with individuals recovering from injuries, managing chronic conditions, or supporting post-surgical rehabilitation, I am dedicated to fostering a safe and empowering environment for every patient.</w:t>
      </w:r>
    </w:p>
    <w:p>
      <w:pPr>
        <w:pStyle w:val="BodyText"/>
      </w:pPr>
      <w:r>
        <w:t xml:space="preserve">My professional journey has also equipped me with strong interpersonal and problem-solving skills. I thrive in collaborative settings, where teamwork is essential to achieving optimal results. In Saudi Arabia Riyadh, where healthcare professionals often work in multicultural teams, my ability to build trust and rapport with patients from various backgrounds will be an asset. I am fluent in [Languages], which allows me to communicate effectively with a wide range of patients and their families. Additionally, I have experience utilizing cutting-edge technologies such as [specific tools or software], ensuring that my practice remains at the forefront of physiotherapy advancements.</w:t>
      </w:r>
    </w:p>
    <w:p>
      <w:pPr>
        <w:pStyle w:val="BodyText"/>
      </w:pPr>
      <w:r>
        <w:t xml:space="preserve">One of the key reasons I am enthusiastic about this opportunity is the potential to make a meaningful impact in Saudi Arabia’s healthcare sector. The demand for skilled physiotherapists is growing as more individuals prioritize physical health and rehabilitation services. In Riyadh, where urbanization and lifestyle changes are influencing public health trends, my expertise in preventive care and patient education will play a vital role in promoting long-term wellness. I am particularly interested in contributing to initiatives that raise awareness about musculoskeletal health and the importance of early intervention, which can significantly reduce the burden on healthcare systems.</w:t>
      </w:r>
    </w:p>
    <w:p>
      <w:pPr>
        <w:pStyle w:val="BodyText"/>
      </w:pPr>
      <w:r>
        <w:t xml:space="preserve">Moreover, I am deeply committed to professional development and staying updated with the latest research and clinical guidelines. I regularly attend workshops, conferences, and online courses to expand my knowledge in areas such as manual therapy, pain management techniques, and functional movement analysis. This dedication ensures that I provide the highest standard of care while fostering a culture of continuous learning among colleagues. In Saudi Arabia Riyadh, where the healthcare landscape is evolving rapidly, this mindset will enable me to adapt and innovate effectively.</w:t>
      </w:r>
    </w:p>
    <w:p>
      <w:pPr>
        <w:pStyle w:val="BodyText"/>
      </w:pPr>
      <w:r>
        <w:t xml:space="preserve">Finally, I would like to emphasize my enthusiasm for contributing to your organization’s mission. Your reputation for excellence in physiotherapy services and your commitment to patient satisfaction resonate strongly with my personal values. I am confident that my skills, experience, and passion for helping others will make me a valuable addition to your team. I would be honored to discuss how I can contribute to the success of your healthcare facility in Saudi Arabia Riyadh.</w:t>
      </w:r>
    </w:p>
    <w:p>
      <w:pPr>
        <w:pStyle w:val="BodyText"/>
      </w:pPr>
      <w:r>
        <w:t xml:space="preserve">Thank you for considering my application. I look forward to the possibility of contributing to your organization and supporting the health and well-being of patients in this incredible city.</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Saudi Arabia Riyadh</dc:title>
  <dc:creator/>
  <dc:language>en</dc:language>
  <cp:keywords/>
  <dcterms:created xsi:type="dcterms:W3CDTF">2026-07-23T11:33:13Z</dcterms:created>
  <dcterms:modified xsi:type="dcterms:W3CDTF">2026-07-23T11:33:13Z</dcterms:modified>
</cp:coreProperties>
</file>

<file path=docProps/custom.xml><?xml version="1.0" encoding="utf-8"?>
<Properties xmlns="http://schemas.openxmlformats.org/officeDocument/2006/custom-properties" xmlns:vt="http://schemas.openxmlformats.org/officeDocument/2006/docPropsVTypes"/>
</file>